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0718" w:rsidRDefault="004D5217" w:rsidP="00D20F9C">
      <w:pPr>
        <w:jc w:val="center"/>
      </w:pPr>
      <w:r>
        <w:t>Video Compression</w:t>
      </w:r>
      <w:r w:rsidR="00D20F9C">
        <w:t xml:space="preserve"> – HW</w:t>
      </w:r>
      <w:r w:rsidR="00521A08">
        <w:t>2 (04</w:t>
      </w:r>
      <w:r w:rsidR="00FB03AD">
        <w:t>/</w:t>
      </w:r>
      <w:r w:rsidR="00597D16">
        <w:t>26/2021</w:t>
      </w:r>
      <w:r w:rsidR="00DA0FB5">
        <w:t>)</w:t>
      </w:r>
    </w:p>
    <w:p w:rsidR="00D20F9C" w:rsidRDefault="00D20F9C" w:rsidP="00D20F9C">
      <w:r>
        <w:t>Instructions – Follow these carefully:</w:t>
      </w:r>
    </w:p>
    <w:p w:rsidR="00D20F9C" w:rsidRDefault="00D20F9C" w:rsidP="00D20F9C">
      <w:pPr>
        <w:pStyle w:val="a7"/>
        <w:numPr>
          <w:ilvl w:val="0"/>
          <w:numId w:val="1"/>
        </w:numPr>
      </w:pPr>
      <w:r w:rsidRPr="00D20F9C">
        <w:t xml:space="preserve">Please </w:t>
      </w:r>
      <w:r w:rsidR="00F006A6">
        <w:t>upload</w:t>
      </w:r>
      <w:r w:rsidRPr="00D20F9C">
        <w:t xml:space="preserve"> your work </w:t>
      </w:r>
      <w:r w:rsidR="00F006A6">
        <w:t>to Moodle</w:t>
      </w:r>
      <w:r>
        <w:t xml:space="preserve">. In the zip file, it must have </w:t>
      </w:r>
      <w:r w:rsidR="007D24A0">
        <w:t xml:space="preserve">the source code and </w:t>
      </w:r>
      <w:r>
        <w:t xml:space="preserve">a PDF report where you </w:t>
      </w:r>
      <w:r w:rsidR="007D24A0">
        <w:t xml:space="preserve">explain and </w:t>
      </w:r>
      <w:r>
        <w:t xml:space="preserve">display the outputs for each problem.  </w:t>
      </w:r>
    </w:p>
    <w:p w:rsidR="007D24A0" w:rsidRDefault="007D24A0" w:rsidP="00D20F9C">
      <w:pPr>
        <w:pStyle w:val="a7"/>
        <w:numPr>
          <w:ilvl w:val="0"/>
          <w:numId w:val="1"/>
        </w:numPr>
      </w:pPr>
      <w:r>
        <w:t xml:space="preserve">You can use either </w:t>
      </w:r>
      <w:r w:rsidR="004D5217">
        <w:t xml:space="preserve">C, Python, </w:t>
      </w:r>
      <w:r>
        <w:t xml:space="preserve">or Matlab to do the </w:t>
      </w:r>
      <w:r w:rsidR="004D5217">
        <w:t xml:space="preserve">homework </w:t>
      </w:r>
      <w:r>
        <w:t>work.</w:t>
      </w:r>
    </w:p>
    <w:p w:rsidR="007D24A0" w:rsidRDefault="007D24A0" w:rsidP="007D24A0">
      <w:pPr>
        <w:pStyle w:val="a7"/>
        <w:numPr>
          <w:ilvl w:val="0"/>
          <w:numId w:val="1"/>
        </w:numPr>
      </w:pPr>
      <w:r w:rsidRPr="007D24A0">
        <w:t>Please feel free to read related material</w:t>
      </w:r>
      <w:r>
        <w:t>s</w:t>
      </w:r>
      <w:r w:rsidRPr="007D24A0">
        <w:t xml:space="preserve"> available </w:t>
      </w:r>
      <w:r>
        <w:t xml:space="preserve">in </w:t>
      </w:r>
      <w:r w:rsidRPr="007D24A0">
        <w:t>the official Matlab</w:t>
      </w:r>
      <w:r>
        <w:t>/Python</w:t>
      </w:r>
      <w:r w:rsidRPr="007D24A0">
        <w:t xml:space="preserve"> documentation.</w:t>
      </w:r>
    </w:p>
    <w:p w:rsidR="007D24A0" w:rsidRDefault="00521A08" w:rsidP="007D24A0">
      <w:pPr>
        <w:pStyle w:val="a7"/>
        <w:numPr>
          <w:ilvl w:val="0"/>
          <w:numId w:val="1"/>
        </w:numPr>
      </w:pPr>
      <w:r>
        <w:t>The due date is 5</w:t>
      </w:r>
      <w:r w:rsidR="004D5217">
        <w:t>/1</w:t>
      </w:r>
      <w:r w:rsidR="00597D16">
        <w:t>7</w:t>
      </w:r>
      <w:r w:rsidR="003604BE">
        <w:t xml:space="preserve"> before 11</w:t>
      </w:r>
      <w:r w:rsidR="007D24A0">
        <w:t>:</w:t>
      </w:r>
      <w:r w:rsidR="003604BE">
        <w:t xml:space="preserve">59 </w:t>
      </w:r>
      <w:bookmarkStart w:id="0" w:name="_GoBack"/>
      <w:bookmarkEnd w:id="0"/>
      <w:r w:rsidR="007D24A0">
        <w:t>pm.</w:t>
      </w:r>
    </w:p>
    <w:p w:rsidR="00924FA3" w:rsidRDefault="00924FA3" w:rsidP="007D24A0">
      <w:r>
        <w:t xml:space="preserve">In this assignment, we will use the block-based encoding approach, where the size of macroblock </w:t>
      </w:r>
      <w:r w:rsidR="002A01EF">
        <w:t xml:space="preserve">(MB) </w:t>
      </w:r>
      <w:r>
        <w:t>is 16x16. Only the Luma components is considered for the following questions.</w:t>
      </w:r>
    </w:p>
    <w:p w:rsidR="00924FA3" w:rsidRDefault="00924FA3" w:rsidP="00924FA3">
      <w:pPr>
        <w:pStyle w:val="a7"/>
        <w:numPr>
          <w:ilvl w:val="0"/>
          <w:numId w:val="3"/>
        </w:numPr>
      </w:pPr>
      <w:r>
        <w:t>(50</w:t>
      </w:r>
      <w:r w:rsidRPr="003440D6">
        <w:t xml:space="preserve">%) </w:t>
      </w:r>
      <w:r>
        <w:t>Motion Estimation</w:t>
      </w:r>
    </w:p>
    <w:p w:rsidR="00766432" w:rsidRDefault="00766432" w:rsidP="00766432">
      <w:pPr>
        <w:pStyle w:val="a7"/>
        <w:numPr>
          <w:ilvl w:val="0"/>
          <w:numId w:val="4"/>
        </w:numPr>
      </w:pPr>
      <w:r>
        <w:t>(</w:t>
      </w:r>
      <w:r w:rsidR="0083492C">
        <w:t>35</w:t>
      </w:r>
      <w:r>
        <w:t xml:space="preserve">%) </w:t>
      </w:r>
      <w:r w:rsidR="00924FA3">
        <w:t>Please apply a block matching algorithm to the luma component of “foreman_qcif_1</w:t>
      </w:r>
      <w:r w:rsidR="00924FA3" w:rsidRPr="003440D6">
        <w:t>_rgb</w:t>
      </w:r>
      <w:r w:rsidR="00924FA3">
        <w:t>.bmp” with the reference frame “foreman_qcif_</w:t>
      </w:r>
      <w:r w:rsidR="002A01EF">
        <w:t>0</w:t>
      </w:r>
      <w:r w:rsidR="00924FA3" w:rsidRPr="003440D6">
        <w:t>_rgb</w:t>
      </w:r>
      <w:r w:rsidR="00924FA3">
        <w:t>.bmp</w:t>
      </w:r>
      <w:r w:rsidR="002A01EF">
        <w:t xml:space="preserve">.” </w:t>
      </w:r>
      <w:r w:rsidR="00A30207">
        <w:t>The collocated position in the reference frame of t</w:t>
      </w:r>
      <w:r w:rsidR="002A01EF">
        <w:t>he top-left pixel of each MB</w:t>
      </w:r>
      <w:r w:rsidR="00A30207">
        <w:t xml:space="preserve"> is the center of the search window. </w:t>
      </w:r>
      <w:r w:rsidR="002A01EF">
        <w:t>The search range is set to [-16, 15].</w:t>
      </w:r>
      <w:r w:rsidR="00D134F4">
        <w:t xml:space="preserve"> </w:t>
      </w:r>
      <w:r w:rsidR="00355528">
        <w:t xml:space="preserve">The similarity metric is SAD. </w:t>
      </w:r>
      <w:r w:rsidR="00D134F4">
        <w:t xml:space="preserve">Please </w:t>
      </w:r>
      <w:r>
        <w:t xml:space="preserve">print out all the MVs with their corresponding block indices (in the raster scan order </w:t>
      </w:r>
      <w:r w:rsidRPr="00766432">
        <w:t>https://en.wikipedia.org/wiki/Raster_scan#/media/File:Raster-scan.svg</w:t>
      </w:r>
      <w:r>
        <w:t>), for example:</w:t>
      </w:r>
    </w:p>
    <w:p w:rsidR="00766432" w:rsidRDefault="00766432" w:rsidP="00D134F4">
      <w:pPr>
        <w:pStyle w:val="a7"/>
        <w:ind w:left="1080"/>
      </w:pPr>
    </w:p>
    <w:p w:rsidR="00766432" w:rsidRDefault="00766432" w:rsidP="00D134F4">
      <w:pPr>
        <w:pStyle w:val="a7"/>
        <w:ind w:left="1080"/>
      </w:pPr>
      <w:r>
        <w:t>--MV.txt--</w:t>
      </w:r>
    </w:p>
    <w:p w:rsidR="00766432" w:rsidRDefault="00766432" w:rsidP="00D134F4">
      <w:pPr>
        <w:pStyle w:val="a7"/>
        <w:ind w:left="1080"/>
      </w:pPr>
      <w:r>
        <w:t>Block 0 – (0, 0)</w:t>
      </w:r>
    </w:p>
    <w:p w:rsidR="00766432" w:rsidRDefault="00766432" w:rsidP="00D134F4">
      <w:pPr>
        <w:pStyle w:val="a7"/>
        <w:ind w:left="1080"/>
      </w:pPr>
      <w:r>
        <w:t>Block 1 – (2, 4)</w:t>
      </w:r>
    </w:p>
    <w:p w:rsidR="00766432" w:rsidRDefault="00766432" w:rsidP="00D134F4">
      <w:pPr>
        <w:pStyle w:val="a7"/>
        <w:ind w:left="1080"/>
      </w:pPr>
      <w:r>
        <w:t>Block 2 – (2, 5)</w:t>
      </w:r>
    </w:p>
    <w:p w:rsidR="00766432" w:rsidRDefault="00766432" w:rsidP="00D134F4">
      <w:pPr>
        <w:pStyle w:val="a7"/>
        <w:ind w:left="1080"/>
      </w:pPr>
      <w:r>
        <w:t>…</w:t>
      </w:r>
    </w:p>
    <w:p w:rsidR="00766432" w:rsidRDefault="00766432" w:rsidP="00D134F4">
      <w:pPr>
        <w:pStyle w:val="a7"/>
        <w:ind w:left="1080"/>
      </w:pPr>
    </w:p>
    <w:p w:rsidR="00924FA3" w:rsidRDefault="0083492C" w:rsidP="00766432">
      <w:pPr>
        <w:pStyle w:val="a7"/>
        <w:numPr>
          <w:ilvl w:val="0"/>
          <w:numId w:val="4"/>
        </w:numPr>
      </w:pPr>
      <w:r>
        <w:t>(1</w:t>
      </w:r>
      <w:r w:rsidR="00766432">
        <w:t>5%)</w:t>
      </w:r>
    </w:p>
    <w:p w:rsidR="00766432" w:rsidRDefault="00A46B47" w:rsidP="00766432">
      <w:pPr>
        <w:pStyle w:val="a7"/>
        <w:ind w:left="1440"/>
      </w:pPr>
      <w:r>
        <w:t>M</w:t>
      </w:r>
      <w:r w:rsidR="0083492C">
        <w:t>ake a collage for all the reference blocks as a frame that corresponds to foreman_qcif_1_rgb.bmp.</w:t>
      </w:r>
      <w:r>
        <w:t xml:space="preserve"> Please show the collage in your report and save it as a grayscale image. </w:t>
      </w:r>
    </w:p>
    <w:p w:rsidR="0083492C" w:rsidRPr="00766432" w:rsidRDefault="0083492C" w:rsidP="00766432">
      <w:pPr>
        <w:pStyle w:val="a7"/>
        <w:ind w:left="1440"/>
      </w:pPr>
    </w:p>
    <w:p w:rsidR="003440D6" w:rsidRDefault="009F3615" w:rsidP="003440D6">
      <w:pPr>
        <w:pStyle w:val="a7"/>
        <w:numPr>
          <w:ilvl w:val="0"/>
          <w:numId w:val="3"/>
        </w:numPr>
      </w:pPr>
      <w:r>
        <w:t>(</w:t>
      </w:r>
      <w:r w:rsidR="00403319">
        <w:t>5</w:t>
      </w:r>
      <w:r w:rsidR="00C2458E">
        <w:t>0</w:t>
      </w:r>
      <w:r w:rsidR="003440D6" w:rsidRPr="003440D6">
        <w:t xml:space="preserve">%) </w:t>
      </w:r>
      <w:r>
        <w:t>Intra Frame Prediction</w:t>
      </w:r>
    </w:p>
    <w:p w:rsidR="00A46B47" w:rsidRDefault="00403319" w:rsidP="00403319">
      <w:pPr>
        <w:pStyle w:val="a7"/>
        <w:numPr>
          <w:ilvl w:val="0"/>
          <w:numId w:val="5"/>
        </w:numPr>
      </w:pPr>
      <w:r>
        <w:t xml:space="preserve">(35%) </w:t>
      </w:r>
      <w:r w:rsidR="009F3615">
        <w:t xml:space="preserve">Please </w:t>
      </w:r>
      <w:r w:rsidR="0084411A">
        <w:t>apply</w:t>
      </w:r>
      <w:r w:rsidR="009F3615">
        <w:t xml:space="preserve"> intra prediction </w:t>
      </w:r>
      <w:r w:rsidR="0084411A">
        <w:t>to the luma component of “</w:t>
      </w:r>
      <w:r w:rsidR="0084411A" w:rsidRPr="003440D6">
        <w:t>foreman_qcif_0_rgb</w:t>
      </w:r>
      <w:r w:rsidR="0084411A">
        <w:t>.bmp</w:t>
      </w:r>
      <w:r w:rsidR="00355528">
        <w:t>.</w:t>
      </w:r>
      <w:r w:rsidR="0084411A">
        <w:t>”</w:t>
      </w:r>
      <w:r w:rsidR="00355528">
        <w:t xml:space="preserve"> You only need to implement the four modes (Mode 0, 1, 2, and 4) for the 16x16 luma MB. You do not do intra prediction to the top-left MB since there is no predictor for it. The similarity metric is also SAD. </w:t>
      </w:r>
      <w:r w:rsidR="00B96BC8">
        <w:t>If there are</w:t>
      </w:r>
      <w:r w:rsidR="00E91FB1">
        <w:t xml:space="preserve"> any pixels unavailable for a mode, you </w:t>
      </w:r>
      <w:r w:rsidR="0083492C">
        <w:t xml:space="preserve">cannot </w:t>
      </w:r>
      <w:r w:rsidR="00E91FB1">
        <w:t>choose it</w:t>
      </w:r>
      <w:r w:rsidR="0083492C">
        <w:t xml:space="preserve"> (using -1 as its mode number)</w:t>
      </w:r>
      <w:r w:rsidR="00E91FB1">
        <w:t xml:space="preserve">. </w:t>
      </w:r>
      <w:r w:rsidR="00C2458E">
        <w:t xml:space="preserve">Please print out all the MVs with their corresponding block indices in the raster scan order. </w:t>
      </w:r>
    </w:p>
    <w:p w:rsidR="009F3615" w:rsidRDefault="00A46B47" w:rsidP="00A46B47">
      <w:r>
        <w:br w:type="page"/>
      </w:r>
    </w:p>
    <w:p w:rsidR="00403319" w:rsidRDefault="00403319" w:rsidP="00403319">
      <w:pPr>
        <w:pStyle w:val="a7"/>
        <w:numPr>
          <w:ilvl w:val="0"/>
          <w:numId w:val="5"/>
        </w:numPr>
      </w:pPr>
      <w:r>
        <w:lastRenderedPageBreak/>
        <w:t>(15%)</w:t>
      </w:r>
    </w:p>
    <w:p w:rsidR="00403319" w:rsidRDefault="00403319" w:rsidP="00403319">
      <w:pPr>
        <w:pStyle w:val="a7"/>
        <w:ind w:left="1440"/>
      </w:pPr>
      <w:r>
        <w:t>Please make a collage for all the reference blocks (filled out with all the predictors only) as a frame that corresponds to foreman_qcif_0_rgb.bmp.</w:t>
      </w:r>
      <w:r w:rsidR="00A46B47">
        <w:t xml:space="preserve"> Please show the collage in your report and save it as a grayscale image.</w:t>
      </w:r>
    </w:p>
    <w:p w:rsidR="003440D6" w:rsidRDefault="003440D6" w:rsidP="0056168F"/>
    <w:sectPr w:rsidR="003440D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392C" w:rsidRDefault="008C392C" w:rsidP="00D20F9C">
      <w:pPr>
        <w:spacing w:after="0" w:line="240" w:lineRule="auto"/>
      </w:pPr>
      <w:r>
        <w:separator/>
      </w:r>
    </w:p>
  </w:endnote>
  <w:endnote w:type="continuationSeparator" w:id="0">
    <w:p w:rsidR="008C392C" w:rsidRDefault="008C392C" w:rsidP="00D20F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392C" w:rsidRDefault="008C392C" w:rsidP="00D20F9C">
      <w:pPr>
        <w:spacing w:after="0" w:line="240" w:lineRule="auto"/>
      </w:pPr>
      <w:r>
        <w:separator/>
      </w:r>
    </w:p>
  </w:footnote>
  <w:footnote w:type="continuationSeparator" w:id="0">
    <w:p w:rsidR="008C392C" w:rsidRDefault="008C392C" w:rsidP="00D20F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86CA0"/>
    <w:multiLevelType w:val="hybridMultilevel"/>
    <w:tmpl w:val="8F46F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83D31"/>
    <w:multiLevelType w:val="hybridMultilevel"/>
    <w:tmpl w:val="4E404932"/>
    <w:lvl w:ilvl="0" w:tplc="8FD446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1FD02FF"/>
    <w:multiLevelType w:val="hybridMultilevel"/>
    <w:tmpl w:val="4EEC0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440A9E"/>
    <w:multiLevelType w:val="hybridMultilevel"/>
    <w:tmpl w:val="80584E7C"/>
    <w:lvl w:ilvl="0" w:tplc="F950137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AE15F03"/>
    <w:multiLevelType w:val="hybridMultilevel"/>
    <w:tmpl w:val="AA3E8660"/>
    <w:lvl w:ilvl="0" w:tplc="FB4C2F2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DExMjA0NDU2t7RQ0lEKTi0uzszPAymwrAUAEA88SSwAAAA="/>
  </w:docVars>
  <w:rsids>
    <w:rsidRoot w:val="0083593E"/>
    <w:rsid w:val="000D15CE"/>
    <w:rsid w:val="000D481D"/>
    <w:rsid w:val="00123133"/>
    <w:rsid w:val="00252E1D"/>
    <w:rsid w:val="00283F11"/>
    <w:rsid w:val="002966A5"/>
    <w:rsid w:val="002A01EF"/>
    <w:rsid w:val="003440D6"/>
    <w:rsid w:val="00355528"/>
    <w:rsid w:val="003604BE"/>
    <w:rsid w:val="003962B0"/>
    <w:rsid w:val="00403319"/>
    <w:rsid w:val="0042180F"/>
    <w:rsid w:val="004409FD"/>
    <w:rsid w:val="004D5217"/>
    <w:rsid w:val="00521A08"/>
    <w:rsid w:val="0053094E"/>
    <w:rsid w:val="0056168F"/>
    <w:rsid w:val="00597D16"/>
    <w:rsid w:val="005B0B71"/>
    <w:rsid w:val="005E5E10"/>
    <w:rsid w:val="00663510"/>
    <w:rsid w:val="006E4EF2"/>
    <w:rsid w:val="00766432"/>
    <w:rsid w:val="007C0553"/>
    <w:rsid w:val="007D24A0"/>
    <w:rsid w:val="007D45B0"/>
    <w:rsid w:val="00824A8F"/>
    <w:rsid w:val="0083492C"/>
    <w:rsid w:val="0083593E"/>
    <w:rsid w:val="0084411A"/>
    <w:rsid w:val="008C392C"/>
    <w:rsid w:val="008E0C71"/>
    <w:rsid w:val="00913CD2"/>
    <w:rsid w:val="00924FA3"/>
    <w:rsid w:val="00950B7C"/>
    <w:rsid w:val="009F3615"/>
    <w:rsid w:val="009F78FD"/>
    <w:rsid w:val="00A30207"/>
    <w:rsid w:val="00A4373E"/>
    <w:rsid w:val="00A46B47"/>
    <w:rsid w:val="00A94A81"/>
    <w:rsid w:val="00AD4DCE"/>
    <w:rsid w:val="00B96BC8"/>
    <w:rsid w:val="00BC248D"/>
    <w:rsid w:val="00BF1572"/>
    <w:rsid w:val="00C11070"/>
    <w:rsid w:val="00C14EDA"/>
    <w:rsid w:val="00C2458E"/>
    <w:rsid w:val="00D134F4"/>
    <w:rsid w:val="00D20F9C"/>
    <w:rsid w:val="00DA0FB5"/>
    <w:rsid w:val="00E41B76"/>
    <w:rsid w:val="00E61006"/>
    <w:rsid w:val="00E91FB1"/>
    <w:rsid w:val="00EA22D1"/>
    <w:rsid w:val="00F006A6"/>
    <w:rsid w:val="00F20718"/>
    <w:rsid w:val="00F36E89"/>
    <w:rsid w:val="00F607C5"/>
    <w:rsid w:val="00FB03AD"/>
    <w:rsid w:val="00FD0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210DFC1-EB56-460F-A160-CBCFA6B8C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20F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頁首 字元"/>
    <w:basedOn w:val="a0"/>
    <w:link w:val="a3"/>
    <w:uiPriority w:val="99"/>
    <w:rsid w:val="00D20F9C"/>
  </w:style>
  <w:style w:type="paragraph" w:styleId="a5">
    <w:name w:val="footer"/>
    <w:basedOn w:val="a"/>
    <w:link w:val="a6"/>
    <w:uiPriority w:val="99"/>
    <w:unhideWhenUsed/>
    <w:rsid w:val="00D20F9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頁尾 字元"/>
    <w:basedOn w:val="a0"/>
    <w:link w:val="a5"/>
    <w:uiPriority w:val="99"/>
    <w:rsid w:val="00D20F9C"/>
  </w:style>
  <w:style w:type="paragraph" w:styleId="a7">
    <w:name w:val="List Paragraph"/>
    <w:basedOn w:val="a"/>
    <w:uiPriority w:val="34"/>
    <w:qFormat/>
    <w:rsid w:val="00D20F9C"/>
    <w:pPr>
      <w:ind w:left="720"/>
      <w:contextualSpacing/>
    </w:pPr>
  </w:style>
  <w:style w:type="character" w:styleId="a8">
    <w:name w:val="Hyperlink"/>
    <w:basedOn w:val="a0"/>
    <w:uiPriority w:val="99"/>
    <w:unhideWhenUsed/>
    <w:rsid w:val="00D20F9C"/>
    <w:rPr>
      <w:color w:val="0563C1" w:themeColor="hyperlink"/>
      <w:u w:val="single"/>
    </w:rPr>
  </w:style>
  <w:style w:type="table" w:styleId="a9">
    <w:name w:val="Table Grid"/>
    <w:basedOn w:val="a1"/>
    <w:uiPriority w:val="39"/>
    <w:rsid w:val="00D134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Placeholder Text"/>
    <w:basedOn w:val="a0"/>
    <w:uiPriority w:val="99"/>
    <w:semiHidden/>
    <w:rsid w:val="00D134F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F8EB06-B435-429A-AE9B-BBFD663F7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</TotalTime>
  <Pages>2</Pages>
  <Words>320</Words>
  <Characters>1825</Characters>
  <Application>Microsoft Office Word</Application>
  <DocSecurity>0</DocSecurity>
  <Lines>15</Lines>
  <Paragraphs>4</Paragraphs>
  <ScaleCrop>false</ScaleCrop>
  <Company/>
  <LinksUpToDate>false</LinksUpToDate>
  <CharactersWithSpaces>2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tpeng0418</dc:creator>
  <cp:keywords/>
  <dc:description/>
  <cp:lastModifiedBy>ytpeng0418</cp:lastModifiedBy>
  <cp:revision>31</cp:revision>
  <dcterms:created xsi:type="dcterms:W3CDTF">2019-03-14T02:07:00Z</dcterms:created>
  <dcterms:modified xsi:type="dcterms:W3CDTF">2021-04-26T02:15:00Z</dcterms:modified>
</cp:coreProperties>
</file>